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Sustainability Department</w:t>
      </w:r>
      <w:r>
        <w:br/>
      </w:r>
      <w:r>
        <w:t xml:space="preserve">[Company Name - If unknown, use "Relevant Government Agency or Private Firm"]</w:t>
      </w:r>
      <w:r>
        <w:br/>
      </w:r>
      <w:r>
        <w:t xml:space="preserve">Manila, Philippines</w:t>
      </w:r>
    </w:p>
    <w:bookmarkStart w:id="20" w:name="Xf91dcff15611b0fd4b2608382944a747d05e14d"/>
    <w:p>
      <w:pPr>
        <w:pStyle w:val="Heading2"/>
      </w:pPr>
      <w:r>
        <w:t xml:space="preserve">Subject: Application for Environmental Engineering Internship Position</w:t>
      </w:r>
    </w:p>
    <w:p>
      <w:pPr>
        <w:pStyle w:val="FirstParagraph"/>
      </w:pPr>
      <w:r>
        <w:t xml:space="preserve">Dear Hiring Manager,</w:t>
      </w:r>
    </w:p>
    <w:p>
      <w:pPr>
        <w:pStyle w:val="BodyText"/>
      </w:pPr>
      <w:r>
        <w:t xml:space="preserve">I am writing to express my enthusiastic interest in the Environmental Engineering Internship position within your esteemed organization, as advertised through [Platform/Website where you found the posting - e.g., "the Department of Environment and Natural Resources (DENR) Youth Internship Program" or "[Company Name]'s Careers Page"]. This</w:t>
      </w:r>
      <w:r>
        <w:t xml:space="preserve"> </w:t>
      </w:r>
      <w:r>
        <w:rPr>
          <w:bCs/>
          <w:b/>
        </w:rPr>
        <w:t xml:space="preserve">Internship Application Letter</w:t>
      </w:r>
      <w:r>
        <w:t xml:space="preserve"> </w:t>
      </w:r>
      <w:r>
        <w:t xml:space="preserve">serves as my formal submission for consideration. As a dedicated undergraduate student in Environmental Engineering at the University of the Philippines Diliman, I am deeply committed to contributing to sustainable environmental solutions within the unique context of the</w:t>
      </w:r>
      <w:r>
        <w:t xml:space="preserve"> </w:t>
      </w:r>
      <w:r>
        <w:rPr>
          <w:bCs/>
          <w:b/>
        </w:rPr>
        <w:t xml:space="preserve">Philippines Manila</w:t>
      </w:r>
      <w:r>
        <w:t xml:space="preserve"> </w:t>
      </w:r>
      <w:r>
        <w:t xml:space="preserve">metropolitan area, a region facing critical yet solvable challenges in water management, waste reduction, and climate resilience.</w:t>
      </w:r>
    </w:p>
    <w:p>
      <w:pPr>
        <w:pStyle w:val="BodyText"/>
      </w:pPr>
      <w:r>
        <w:t xml:space="preserve">The field of</w:t>
      </w:r>
      <w:r>
        <w:t xml:space="preserve"> </w:t>
      </w:r>
      <w:r>
        <w:rPr>
          <w:bCs/>
          <w:b/>
        </w:rPr>
        <w:t xml:space="preserve">Environmental Engineer</w:t>
      </w:r>
      <w:r>
        <w:t xml:space="preserve"> </w:t>
      </w:r>
      <w:r>
        <w:t xml:space="preserve">is not merely my academic pursuit but a profound calling aligned with my passion for safeguarding the natural heritage of the Philippines. My coursework has immersed me in core disciplines essential for addressing Manila's environmental complexities: advanced water and wastewater treatment systems, solid waste management planning (including landfill design and recycling optimization), air quality modeling, and environmental impact assessment protocols. I have particularly focused on projects relevant to urban Philippine settings, such as developing low-cost stormwater filtration systems suitable for barangay-scale implementation in flood-prone areas like Marikina Valley or analyzing plastic waste pathways within the Pasig River Basin—a critical waterway central to Manila's ecosystem. My thesis research on "Assessing Biodegradable Alternatives for Single-Use Packaging in Metro Manila Markets" directly connects classroom theory to the urgent need for sustainable consumption patterns prevalent across our cities.</w:t>
      </w:r>
    </w:p>
    <w:p>
      <w:pPr>
        <w:pStyle w:val="BodyText"/>
      </w:pPr>
      <w:r>
        <w:t xml:space="preserve">My practical experience further demonstrates my readiness to contribute meaningfully from day one. During my summer fieldwork with the Pasig River Rehabilitation Commission (PRRC) in partnership with a local NGO, I assisted in monitoring water quality parameters (DO, BOD, turbidity) along key stretches of the river. This involved meticulous data collection using portable sensors, assisting in community outreach sessions educating residents on proper waste disposal to prevent river pollution, and contributing to reports analyzing pollution sources. I also participated in a campus-led initiative where our team designed a small-scale rainwater harvesting system for an underprivileged community near Laguna Lake, gaining hands-on experience with sustainable infrastructure implementation—a skill directly transferable to Manila's water scarcity challenges. These experiences honed my technical skills in field sampling, data analysis using Microsoft Excel and basic GIS tools, and crucially, my ability to collaborate effectively within diverse teams while respecting local cultural contexts—essential for any</w:t>
      </w:r>
      <w:r>
        <w:t xml:space="preserve"> </w:t>
      </w:r>
      <w:r>
        <w:rPr>
          <w:bCs/>
          <w:b/>
        </w:rPr>
        <w:t xml:space="preserve">Environmental Engineer</w:t>
      </w:r>
      <w:r>
        <w:t xml:space="preserve"> </w:t>
      </w:r>
      <w:r>
        <w:t xml:space="preserve">working in the dynamic setting of</w:t>
      </w:r>
      <w:r>
        <w:t xml:space="preserve"> </w:t>
      </w:r>
      <w:r>
        <w:rPr>
          <w:bCs/>
          <w:b/>
        </w:rPr>
        <w:t xml:space="preserve">Philippines Manila</w:t>
      </w:r>
      <w:r>
        <w:t xml:space="preserve">.</w:t>
      </w:r>
    </w:p>
    <w:p>
      <w:pPr>
        <w:pStyle w:val="BodyText"/>
      </w:pPr>
      <w:r>
        <w:t xml:space="preserve">I am acutely aware of the specific environmental pressures confronting Metro Manila: chronic flooding exacerbated by climate change, overwhelming municipal solid waste generation (over 10,000 tons daily), air pollution from traffic and industries, and the persistent degradation of coastal ecosystems like Manila Bay. I am driven not just by academic interest but by a genuine desire to be part of the solution. I have closely followed your organization's initiatives in [Mention a specific project if possible: e.g., "the ongoing rehabilitation efforts under the Manila Bay Clean-Up Program," "implementation of Eco-Industrial Parks in Cavite," or "advocacy for Zero Waste Municipalities"] and am deeply impressed by your commitment to practical, community-centered environmental interventions. I believe my proactive approach, technical foundation, and eagerness to learn under experienced mentors would allow me to rapidly become a productive asset to your team. I am particularly keen on applying my understanding of Philippine Environmental Laws (e.g., Republic Act No. 9275 - The Clean Water Act) and National Environmental Policies during this</w:t>
      </w:r>
      <w:r>
        <w:t xml:space="preserve"> </w:t>
      </w:r>
      <w:r>
        <w:rPr>
          <w:bCs/>
          <w:b/>
        </w:rPr>
        <w:t xml:space="preserve">Internship Application</w:t>
      </w:r>
      <w:r>
        <w:t xml:space="preserve">.</w:t>
      </w:r>
    </w:p>
    <w:p>
      <w:pPr>
        <w:pStyle w:val="BodyText"/>
      </w:pPr>
      <w:r>
        <w:t xml:space="preserve">My strengths lie in analytical problem-solving, meticulous attention to detail required for environmental data integrity, strong communication skills developed through community engagement projects, and a resilient work ethic cultivated through navigating the demanding academic rigor of my program. I am fluent in English and Filipino (Tagalog), enabling seamless communication with diverse stakeholders across Manila's communities and government offices. I understand that success as an</w:t>
      </w:r>
      <w:r>
        <w:t xml:space="preserve"> </w:t>
      </w:r>
      <w:r>
        <w:rPr>
          <w:bCs/>
          <w:b/>
        </w:rPr>
        <w:t xml:space="preserve">Environmental Engineer</w:t>
      </w:r>
      <w:r>
        <w:t xml:space="preserve"> </w:t>
      </w:r>
      <w:r>
        <w:t xml:space="preserve">in the</w:t>
      </w:r>
      <w:r>
        <w:t xml:space="preserve"> </w:t>
      </w:r>
      <w:r>
        <w:rPr>
          <w:bCs/>
          <w:b/>
        </w:rPr>
        <w:t xml:space="preserve">Philippines Manila</w:t>
      </w:r>
      <w:r>
        <w:t xml:space="preserve"> </w:t>
      </w:r>
      <w:r>
        <w:t xml:space="preserve">context requires not only technical proficiency but also cultural sensitivity, adaptability to local conditions, and a genuine commitment to serving the community—the values I embody daily.</w:t>
      </w:r>
    </w:p>
    <w:p>
      <w:pPr>
        <w:pStyle w:val="BodyText"/>
      </w:pPr>
      <w:r>
        <w:t xml:space="preserve">I am deeply respectful of the vital work your organization does for Metro Manila and the broader Philippines. Contributing even a small part of my energy, skills, and fresh perspective towards protecting our shared environment would be an honor. I am eager to learn from your experienced professionals and actively participate in projects that make a tangible difference in improving air quality, water security, waste management systems, or biodiversity conservation within this vibrant yet challenged urban landscape.</w:t>
      </w:r>
    </w:p>
    <w:p>
      <w:pPr>
        <w:pStyle w:val="BodyText"/>
      </w:pPr>
      <w:r>
        <w:t xml:space="preserve">Thank you for considering my application for the Environmental Engineering Internship. My resume, attached for your review, provides further detail on my qualifications and experiences. I am available for an interview at your earliest convenience and can be reached via email at [Your Email] or phone at [Your Phone Number]. I look forward to the possibility of discussing how my dedication to environmental stewardship and technical skills align with the mission of your organization in</w:t>
      </w:r>
      <w:r>
        <w:t xml:space="preserve"> </w:t>
      </w:r>
      <w:r>
        <w:rPr>
          <w:bCs/>
          <w:b/>
        </w:rPr>
        <w:t xml:space="preserve">Philippines Manila</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30T03:34:38Z</dcterms:created>
  <dcterms:modified xsi:type="dcterms:W3CDTF">2026-04-30T03:34:38Z</dcterms:modified>
</cp:coreProperties>
</file>

<file path=docProps/custom.xml><?xml version="1.0" encoding="utf-8"?>
<Properties xmlns="http://schemas.openxmlformats.org/officeDocument/2006/custom-properties" xmlns:vt="http://schemas.openxmlformats.org/officeDocument/2006/docPropsVTypes"/>
</file>